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D56A0" w14:textId="77777777" w:rsidR="001364CC" w:rsidRPr="00083017" w:rsidRDefault="008E0544" w:rsidP="00F8665A">
      <w:pPr>
        <w:pStyle w:val="Heading1"/>
        <w:jc w:val="center"/>
      </w:pPr>
      <w:r>
        <w:t>Домашняя работа</w:t>
      </w:r>
      <w:r w:rsidR="00083017">
        <w:t xml:space="preserve"> </w:t>
      </w:r>
      <w:r w:rsidR="00083017" w:rsidRPr="00083017">
        <w:t>4</w:t>
      </w:r>
    </w:p>
    <w:p w14:paraId="40EAE675" w14:textId="692D48A8" w:rsidR="000F3EDB" w:rsidRDefault="000F3EDB" w:rsidP="000F3EDB"/>
    <w:p w14:paraId="094951F1" w14:textId="5BBD3ED0" w:rsidR="009C2D27" w:rsidRDefault="009C2D27" w:rsidP="009C2D27">
      <w:pPr>
        <w:pStyle w:val="Heading2"/>
        <w:jc w:val="center"/>
      </w:pPr>
      <w:r>
        <w:t xml:space="preserve">Элементы интерактивного </w:t>
      </w:r>
      <w:r w:rsidR="00C724AC">
        <w:t>отчета</w:t>
      </w:r>
    </w:p>
    <w:p w14:paraId="431EE2E2" w14:textId="77777777" w:rsidR="009C2D27" w:rsidRPr="009C2D27" w:rsidRDefault="009C2D27" w:rsidP="009C2D27"/>
    <w:p w14:paraId="6125B0F1" w14:textId="136A5D10" w:rsidR="00D74E6E" w:rsidRDefault="00D74E6E" w:rsidP="00565EBE">
      <w:pPr>
        <w:pStyle w:val="ListParagraph"/>
        <w:numPr>
          <w:ilvl w:val="0"/>
          <w:numId w:val="1"/>
        </w:numPr>
        <w:jc w:val="both"/>
      </w:pPr>
      <w:r>
        <w:t xml:space="preserve">Используя данные, функции и объекты из ранних домашних работ составьте мини интерактивную панель данных (дашборд) для проведения </w:t>
      </w:r>
      <w:r w:rsidR="0040425A">
        <w:t>анализа. Суть а</w:t>
      </w:r>
      <w:r>
        <w:t xml:space="preserve">нализа и содержимое для </w:t>
      </w:r>
      <w:r w:rsidR="0040425A">
        <w:t xml:space="preserve">дашборда </w:t>
      </w:r>
      <w:r>
        <w:t>студенты выбирают самостоятельно.</w:t>
      </w:r>
    </w:p>
    <w:p w14:paraId="7FAC150F" w14:textId="72DBC100" w:rsidR="00083017" w:rsidRDefault="001A2D99" w:rsidP="00565EBE">
      <w:pPr>
        <w:pStyle w:val="ListParagraph"/>
        <w:numPr>
          <w:ilvl w:val="0"/>
          <w:numId w:val="1"/>
        </w:numPr>
        <w:jc w:val="both"/>
      </w:pPr>
      <w:r>
        <w:t>Дашборд</w:t>
      </w:r>
      <w:r w:rsidR="00083017">
        <w:t xml:space="preserve"> должен содержать следующие элементы:</w:t>
      </w:r>
      <w:r w:rsidR="000F3EDB">
        <w:t xml:space="preserve"> </w:t>
      </w:r>
    </w:p>
    <w:p w14:paraId="07B0DA23" w14:textId="11F058BF" w:rsidR="00083017" w:rsidRDefault="000F3C34" w:rsidP="00565EBE">
      <w:pPr>
        <w:pStyle w:val="ListParagraph"/>
        <w:numPr>
          <w:ilvl w:val="1"/>
          <w:numId w:val="1"/>
        </w:numPr>
        <w:jc w:val="both"/>
      </w:pPr>
      <w:r>
        <w:t>З</w:t>
      </w:r>
      <w:r w:rsidR="00083017">
        <w:t>аголовок</w:t>
      </w:r>
      <w:r w:rsidR="001A2D99">
        <w:t>,</w:t>
      </w:r>
      <w:r w:rsidR="00083017">
        <w:t xml:space="preserve"> </w:t>
      </w:r>
      <w:r w:rsidR="001A2D99">
        <w:t xml:space="preserve">отражающий содержание или назначение дашборда, а также имя автора работы </w:t>
      </w:r>
      <w:r w:rsidR="00565EBE" w:rsidRPr="00565EBE">
        <w:t>(</w:t>
      </w:r>
      <w:r w:rsidR="007D34D9">
        <w:rPr>
          <w:b/>
          <w:bCs/>
          <w:color w:val="FF0000"/>
        </w:rPr>
        <w:t xml:space="preserve">2 </w:t>
      </w:r>
      <w:r w:rsidR="00565EBE" w:rsidRPr="00FB48B2">
        <w:rPr>
          <w:b/>
          <w:bCs/>
          <w:color w:val="FF0000"/>
        </w:rPr>
        <w:t>балл</w:t>
      </w:r>
      <w:r w:rsidR="00565EBE">
        <w:t>)</w:t>
      </w:r>
      <w:r w:rsidR="00083017">
        <w:t>;</w:t>
      </w:r>
    </w:p>
    <w:p w14:paraId="5B3B3E82" w14:textId="43319385" w:rsidR="00083017" w:rsidRPr="001A2D99" w:rsidRDefault="00565EBE" w:rsidP="001A2D99">
      <w:pPr>
        <w:pStyle w:val="ListParagraph"/>
        <w:numPr>
          <w:ilvl w:val="1"/>
          <w:numId w:val="1"/>
        </w:numPr>
        <w:jc w:val="both"/>
      </w:pPr>
      <w:r>
        <w:t xml:space="preserve">Аннотацию к </w:t>
      </w:r>
      <w:r w:rsidR="001A2D99">
        <w:t>возможностям дашборда и инструкцию для пользователя, которая объясняет порядок действия пользователя и получаемые таким образом результаты</w:t>
      </w:r>
      <w:r>
        <w:t xml:space="preserve"> </w:t>
      </w:r>
      <w:r w:rsidRPr="00565EBE">
        <w:t>(</w:t>
      </w:r>
      <w:r w:rsidR="007D34D9">
        <w:rPr>
          <w:b/>
          <w:bCs/>
          <w:color w:val="FF0000"/>
        </w:rPr>
        <w:t>2</w:t>
      </w:r>
      <w:r w:rsidRPr="001A2D99">
        <w:rPr>
          <w:b/>
          <w:bCs/>
          <w:color w:val="FF0000"/>
        </w:rPr>
        <w:t xml:space="preserve"> балл</w:t>
      </w:r>
      <w:r>
        <w:t>)</w:t>
      </w:r>
      <w:r w:rsidR="001A2D99">
        <w:t>;</w:t>
      </w:r>
    </w:p>
    <w:p w14:paraId="5959830B" w14:textId="5E9AFD36" w:rsidR="0030619B" w:rsidRDefault="007D34D9" w:rsidP="00565EBE">
      <w:pPr>
        <w:pStyle w:val="ListParagraph"/>
        <w:numPr>
          <w:ilvl w:val="1"/>
          <w:numId w:val="1"/>
        </w:numPr>
        <w:jc w:val="both"/>
      </w:pPr>
      <w:r>
        <w:rPr>
          <w:lang w:val="en-US"/>
        </w:rPr>
        <w:t>Graph</w:t>
      </w:r>
      <w:r>
        <w:t xml:space="preserve">, визуализирующий </w:t>
      </w:r>
      <w:r w:rsidR="00984514">
        <w:t xml:space="preserve">выбранный аспект анализа данных </w:t>
      </w:r>
      <w:r>
        <w:t>(</w:t>
      </w:r>
      <w:r w:rsidR="00407DBF" w:rsidRPr="00407DBF">
        <w:rPr>
          <w:b/>
          <w:bCs/>
          <w:color w:val="FF0000"/>
        </w:rPr>
        <w:t>3</w:t>
      </w:r>
      <w:r w:rsidRPr="007D34D9">
        <w:rPr>
          <w:b/>
          <w:bCs/>
          <w:color w:val="FF0000"/>
        </w:rPr>
        <w:t xml:space="preserve"> балла</w:t>
      </w:r>
      <w:r>
        <w:t>)</w:t>
      </w:r>
      <w:r w:rsidR="00923868">
        <w:t>;</w:t>
      </w:r>
    </w:p>
    <w:p w14:paraId="165948BB" w14:textId="08802392" w:rsidR="003031B3" w:rsidRDefault="003031B3" w:rsidP="00923868">
      <w:pPr>
        <w:pStyle w:val="ListParagraph"/>
        <w:numPr>
          <w:ilvl w:val="1"/>
          <w:numId w:val="1"/>
        </w:numPr>
        <w:jc w:val="both"/>
      </w:pPr>
      <w:r>
        <w:t xml:space="preserve">Не мене двух разных интерактивных элементов управления из компонента </w:t>
      </w:r>
      <w:r>
        <w:rPr>
          <w:lang w:val="en-US"/>
        </w:rPr>
        <w:t>Dash</w:t>
      </w:r>
      <w:r w:rsidRPr="0030619B">
        <w:t xml:space="preserve"> </w:t>
      </w:r>
      <w:r>
        <w:rPr>
          <w:lang w:val="en-US"/>
        </w:rPr>
        <w:t>Core</w:t>
      </w:r>
      <w:r w:rsidRPr="0030619B">
        <w:t xml:space="preserve"> </w:t>
      </w:r>
      <w:r>
        <w:rPr>
          <w:lang w:val="en-US"/>
        </w:rPr>
        <w:t>Components</w:t>
      </w:r>
      <w:r w:rsidRPr="0030619B">
        <w:t xml:space="preserve"> (</w:t>
      </w:r>
      <w:r>
        <w:rPr>
          <w:lang w:val="en-US"/>
        </w:rPr>
        <w:t>dcc</w:t>
      </w:r>
      <w:r w:rsidRPr="0030619B">
        <w:t>)</w:t>
      </w:r>
      <w:r>
        <w:t>, среди которых хотя бы один использует значения из базы данных. (</w:t>
      </w:r>
      <w:r w:rsidR="00407DBF">
        <w:rPr>
          <w:b/>
          <w:bCs/>
          <w:color w:val="FF0000"/>
          <w:lang w:val="en-US"/>
        </w:rPr>
        <w:t>3</w:t>
      </w:r>
      <w:r w:rsidRPr="007D34D9">
        <w:rPr>
          <w:b/>
          <w:bCs/>
          <w:color w:val="FF0000"/>
        </w:rPr>
        <w:t xml:space="preserve"> балла</w:t>
      </w:r>
      <w:r>
        <w:t>)</w:t>
      </w:r>
    </w:p>
    <w:p w14:paraId="57E800F8" w14:textId="0CBC8D8B" w:rsidR="00C573FD" w:rsidRDefault="004E0E62" w:rsidP="00C573FD">
      <w:pPr>
        <w:pStyle w:val="ListParagraph"/>
        <w:numPr>
          <w:ilvl w:val="0"/>
          <w:numId w:val="1"/>
        </w:numPr>
        <w:jc w:val="both"/>
      </w:pPr>
      <w:r>
        <w:t>Дашборт использует базу данных из предшествующих домашних работ.</w:t>
      </w:r>
    </w:p>
    <w:p w14:paraId="55C1F6D2" w14:textId="0AC891C3" w:rsidR="007B1197" w:rsidRDefault="007B1197" w:rsidP="007B1197">
      <w:pPr>
        <w:pStyle w:val="ListParagraph"/>
        <w:numPr>
          <w:ilvl w:val="0"/>
          <w:numId w:val="1"/>
        </w:numPr>
        <w:jc w:val="both"/>
      </w:pPr>
      <w:r>
        <w:rPr>
          <w:lang w:val="en-US"/>
        </w:rPr>
        <w:t>Graph</w:t>
      </w:r>
      <w:r w:rsidRPr="00852536">
        <w:t xml:space="preserve"> </w:t>
      </w:r>
      <w:r>
        <w:t xml:space="preserve">должен быть </w:t>
      </w:r>
      <w:r>
        <w:t xml:space="preserve">оформлен по тем же </w:t>
      </w:r>
      <w:r w:rsidR="00AF4A08">
        <w:t>требованиям</w:t>
      </w:r>
      <w:r>
        <w:t xml:space="preserve">, что и графики в ДЗ 3. </w:t>
      </w:r>
    </w:p>
    <w:p w14:paraId="188D80E5" w14:textId="46113D25" w:rsidR="004E0E62" w:rsidRDefault="004E0E62" w:rsidP="00C573FD">
      <w:pPr>
        <w:pStyle w:val="ListParagraph"/>
        <w:numPr>
          <w:ilvl w:val="0"/>
          <w:numId w:val="1"/>
        </w:numPr>
        <w:jc w:val="both"/>
      </w:pPr>
      <w:r>
        <w:rPr>
          <w:lang w:val="en-US"/>
        </w:rPr>
        <w:t>Graph</w:t>
      </w:r>
      <w:r w:rsidRPr="004E0E62">
        <w:t xml:space="preserve"> </w:t>
      </w:r>
      <w:r>
        <w:t xml:space="preserve">без ошибок обновляется по результатам ввода параметров через предусмотренные интерактивные элементы управления. </w:t>
      </w:r>
    </w:p>
    <w:p w14:paraId="20F25FCC" w14:textId="77777777" w:rsidR="000F3EDB" w:rsidRDefault="000F3EDB" w:rsidP="00083017">
      <w:pPr>
        <w:pStyle w:val="ListParagraph"/>
        <w:ind w:left="1440"/>
        <w:jc w:val="both"/>
      </w:pPr>
    </w:p>
    <w:p w14:paraId="0D51DD0B" w14:textId="77777777" w:rsidR="00450E8E" w:rsidRDefault="00450E8E" w:rsidP="00F8665A">
      <w:pPr>
        <w:pStyle w:val="Heading2"/>
        <w:jc w:val="center"/>
      </w:pPr>
      <w:r w:rsidRPr="00CC6A8E">
        <w:t>Материалы для сдачи</w:t>
      </w:r>
    </w:p>
    <w:p w14:paraId="1899B0DC" w14:textId="77777777" w:rsidR="00F8665A" w:rsidRPr="00F8665A" w:rsidRDefault="00F8665A" w:rsidP="00F8665A"/>
    <w:p w14:paraId="5B22B4CC" w14:textId="77777777" w:rsidR="005A07CF" w:rsidRDefault="00CC6A8E" w:rsidP="00CC6A8E">
      <w:pPr>
        <w:pStyle w:val="ListParagraph"/>
        <w:numPr>
          <w:ilvl w:val="0"/>
          <w:numId w:val="5"/>
        </w:numPr>
        <w:jc w:val="both"/>
      </w:pPr>
      <w:r>
        <w:t>Краткая и</w:t>
      </w:r>
      <w:r w:rsidR="00450E8E">
        <w:t>нструкция, содержащая</w:t>
      </w:r>
      <w:r w:rsidR="005A07CF">
        <w:t>:</w:t>
      </w:r>
    </w:p>
    <w:p w14:paraId="5D7EDDE2" w14:textId="77777777" w:rsidR="005A07CF" w:rsidRDefault="00450E8E" w:rsidP="005A07CF">
      <w:pPr>
        <w:pStyle w:val="ListParagraph"/>
        <w:numPr>
          <w:ilvl w:val="1"/>
          <w:numId w:val="5"/>
        </w:numPr>
        <w:jc w:val="both"/>
      </w:pPr>
      <w:r>
        <w:t>подготовительные действия</w:t>
      </w:r>
      <w:r w:rsidR="00CC6A8E">
        <w:t xml:space="preserve"> для работы с данными</w:t>
      </w:r>
      <w:r>
        <w:t xml:space="preserve"> (где и в каком виде хранить данные</w:t>
      </w:r>
      <w:r w:rsidR="00CC6A8E">
        <w:t>, какой софт установить</w:t>
      </w:r>
      <w:r w:rsidR="005A07CF">
        <w:t xml:space="preserve"> и т.д.); </w:t>
      </w:r>
    </w:p>
    <w:p w14:paraId="671316E4" w14:textId="77777777" w:rsidR="005A07CF" w:rsidRDefault="00CC6A8E" w:rsidP="005A07CF">
      <w:pPr>
        <w:pStyle w:val="ListParagraph"/>
        <w:numPr>
          <w:ilvl w:val="1"/>
          <w:numId w:val="5"/>
        </w:numPr>
        <w:jc w:val="both"/>
      </w:pPr>
      <w:r>
        <w:t>краткое содержания процедур, заложенных</w:t>
      </w:r>
      <w:r w:rsidR="005A07CF">
        <w:t xml:space="preserve"> в скриптах/</w:t>
      </w:r>
      <w:r w:rsidR="0080724F">
        <w:t>запросах, а также</w:t>
      </w:r>
      <w:r>
        <w:t xml:space="preserve"> </w:t>
      </w:r>
      <w:r w:rsidR="00450E8E">
        <w:t>порядок</w:t>
      </w:r>
      <w:r>
        <w:t xml:space="preserve"> их</w:t>
      </w:r>
      <w:r w:rsidR="00450E8E">
        <w:t xml:space="preserve"> </w:t>
      </w:r>
      <w:r>
        <w:t>запуска</w:t>
      </w:r>
      <w:r w:rsidR="005A07CF">
        <w:t>;</w:t>
      </w:r>
    </w:p>
    <w:p w14:paraId="62622954" w14:textId="77777777" w:rsidR="00450E8E" w:rsidRDefault="00450E8E" w:rsidP="005A07CF">
      <w:pPr>
        <w:pStyle w:val="ListParagraph"/>
        <w:numPr>
          <w:ilvl w:val="1"/>
          <w:numId w:val="5"/>
        </w:numPr>
        <w:jc w:val="both"/>
      </w:pPr>
      <w:r>
        <w:t>описание ожидаемых результатов</w:t>
      </w:r>
      <w:r w:rsidR="00025E16">
        <w:t xml:space="preserve"> каждого этапа</w:t>
      </w:r>
      <w:r>
        <w:t>.</w:t>
      </w:r>
    </w:p>
    <w:p w14:paraId="6AD8690F" w14:textId="241EE7B1" w:rsidR="00450E8E" w:rsidRDefault="00D50FA6" w:rsidP="00CC6A8E">
      <w:pPr>
        <w:pStyle w:val="ListParagraph"/>
        <w:numPr>
          <w:ilvl w:val="0"/>
          <w:numId w:val="5"/>
        </w:numPr>
        <w:jc w:val="both"/>
      </w:pPr>
      <w:r>
        <w:t xml:space="preserve">Код сдается в виде одного </w:t>
      </w:r>
      <w:r w:rsidRPr="00D50FA6">
        <w:t>*.</w:t>
      </w:r>
      <w:r>
        <w:rPr>
          <w:lang w:val="en-US"/>
        </w:rPr>
        <w:t>py</w:t>
      </w:r>
      <w:r>
        <w:t xml:space="preserve"> с комментариям</w:t>
      </w:r>
      <w:r w:rsidR="00984514">
        <w:t>и</w:t>
      </w:r>
      <w:r w:rsidR="00CC6A8E">
        <w:t>.</w:t>
      </w:r>
    </w:p>
    <w:p w14:paraId="30EF89A5" w14:textId="65650765" w:rsidR="00320A72" w:rsidRDefault="005E3B85" w:rsidP="00320A72">
      <w:pPr>
        <w:pStyle w:val="ListParagraph"/>
        <w:numPr>
          <w:ilvl w:val="0"/>
          <w:numId w:val="5"/>
        </w:numPr>
        <w:jc w:val="both"/>
      </w:pPr>
      <w:r>
        <w:t xml:space="preserve">Все </w:t>
      </w:r>
      <w:r w:rsidR="007A6E27">
        <w:t xml:space="preserve">файлы </w:t>
      </w:r>
      <w:r w:rsidR="005A07CF">
        <w:t>необходимо разместить</w:t>
      </w:r>
      <w:r>
        <w:t xml:space="preserve"> </w:t>
      </w:r>
      <w:r w:rsidR="005A07CF">
        <w:t xml:space="preserve">в репозиторий на </w:t>
      </w:r>
      <w:r w:rsidRPr="000D4F32">
        <w:rPr>
          <w:lang w:val="en-US"/>
        </w:rPr>
        <w:t>github</w:t>
      </w:r>
      <w:r w:rsidR="000D4F32">
        <w:t>.</w:t>
      </w:r>
    </w:p>
    <w:p w14:paraId="3BB1CE19" w14:textId="6F2D02A7" w:rsidR="000D4F32" w:rsidRDefault="000D4F32" w:rsidP="000D4F32">
      <w:pPr>
        <w:pStyle w:val="ListParagraph"/>
        <w:jc w:val="both"/>
      </w:pPr>
    </w:p>
    <w:p w14:paraId="2CCBB615" w14:textId="1E150F62" w:rsidR="009676CD" w:rsidRDefault="009676CD" w:rsidP="000D4F32">
      <w:pPr>
        <w:pStyle w:val="ListParagraph"/>
        <w:jc w:val="both"/>
      </w:pPr>
    </w:p>
    <w:p w14:paraId="70804393" w14:textId="77777777" w:rsidR="00CC6A8E" w:rsidRPr="00CC6A8E" w:rsidRDefault="00CC6A8E" w:rsidP="00F8665A">
      <w:pPr>
        <w:pStyle w:val="Heading2"/>
        <w:jc w:val="center"/>
      </w:pPr>
      <w:r w:rsidRPr="00CC6A8E">
        <w:t>Требовани</w:t>
      </w:r>
      <w:r w:rsidR="0080724F">
        <w:t>я</w:t>
      </w:r>
      <w:r w:rsidR="00F8665A">
        <w:t xml:space="preserve"> к выполнению задания</w:t>
      </w:r>
    </w:p>
    <w:p w14:paraId="03AD46EE" w14:textId="77777777" w:rsidR="00F8665A" w:rsidRDefault="00F8665A" w:rsidP="00F8665A">
      <w:pPr>
        <w:pStyle w:val="ListParagraph"/>
        <w:jc w:val="both"/>
      </w:pPr>
    </w:p>
    <w:p w14:paraId="2986DAED" w14:textId="77777777" w:rsidR="00C15582" w:rsidRDefault="00CC6A8E" w:rsidP="00C15582">
      <w:pPr>
        <w:pStyle w:val="ListParagraph"/>
        <w:numPr>
          <w:ilvl w:val="0"/>
          <w:numId w:val="6"/>
        </w:numPr>
        <w:jc w:val="both"/>
      </w:pPr>
      <w:r>
        <w:t xml:space="preserve">Все процедуры и результаты должны быть </w:t>
      </w:r>
      <w:r w:rsidR="00486CC5">
        <w:t>воспроизводимы и</w:t>
      </w:r>
      <w:r>
        <w:t xml:space="preserve"> описаны в мере, обеспечивающей использование третьим</w:t>
      </w:r>
      <w:r w:rsidR="00486CC5">
        <w:t>и лицами</w:t>
      </w:r>
      <w:r>
        <w:t>.</w:t>
      </w:r>
    </w:p>
    <w:p w14:paraId="35896DFF" w14:textId="77777777" w:rsidR="000F3EDB" w:rsidRDefault="00D50FA6" w:rsidP="000F3EDB">
      <w:pPr>
        <w:pStyle w:val="ListParagraph"/>
        <w:numPr>
          <w:ilvl w:val="0"/>
          <w:numId w:val="6"/>
        </w:numPr>
        <w:jc w:val="both"/>
      </w:pPr>
      <w:r>
        <w:t>Все пользовательские параметры, в том числе, параметры подключения к базе данных должны быть обособлены в отдельные переменные в начале скрипта.</w:t>
      </w:r>
    </w:p>
    <w:p w14:paraId="5F915FD7" w14:textId="63FC84A5" w:rsidR="005A07CF" w:rsidRDefault="005A07CF" w:rsidP="005A07CF">
      <w:pPr>
        <w:pStyle w:val="ListParagraph"/>
        <w:jc w:val="both"/>
      </w:pPr>
    </w:p>
    <w:p w14:paraId="6979A8D2" w14:textId="77777777" w:rsidR="009676CD" w:rsidRDefault="009676CD" w:rsidP="005A07CF">
      <w:pPr>
        <w:pStyle w:val="ListParagraph"/>
        <w:jc w:val="both"/>
      </w:pPr>
    </w:p>
    <w:p w14:paraId="1C3D7A60" w14:textId="77777777" w:rsidR="00A43EC6" w:rsidRDefault="00A43EC6" w:rsidP="00A43EC6">
      <w:pPr>
        <w:pStyle w:val="Heading2"/>
        <w:jc w:val="center"/>
      </w:pPr>
      <w:r w:rsidRPr="00C15582">
        <w:t>Правила и сроки выполнения</w:t>
      </w:r>
    </w:p>
    <w:p w14:paraId="7D8C7875" w14:textId="77777777" w:rsidR="00A43EC6" w:rsidRPr="00F8665A" w:rsidRDefault="00A43EC6" w:rsidP="00A43EC6"/>
    <w:p w14:paraId="264C065C" w14:textId="77777777" w:rsidR="0023187F" w:rsidRDefault="0023187F" w:rsidP="0023187F">
      <w:pPr>
        <w:pStyle w:val="ListParagraph"/>
        <w:numPr>
          <w:ilvl w:val="0"/>
          <w:numId w:val="7"/>
        </w:numPr>
        <w:jc w:val="both"/>
      </w:pPr>
      <w:r>
        <w:t>Домашняя работа является индивидуальной активностью студента.</w:t>
      </w:r>
    </w:p>
    <w:p w14:paraId="4D9CCA38" w14:textId="77777777" w:rsidR="0023187F" w:rsidRDefault="0023187F" w:rsidP="0023187F">
      <w:pPr>
        <w:pStyle w:val="ListParagraph"/>
        <w:numPr>
          <w:ilvl w:val="0"/>
          <w:numId w:val="7"/>
        </w:numPr>
        <w:jc w:val="both"/>
      </w:pPr>
      <w:r>
        <w:t xml:space="preserve">Для получения </w:t>
      </w:r>
      <w:r>
        <w:rPr>
          <w:lang w:val="en-US"/>
        </w:rPr>
        <w:t>peer</w:t>
      </w:r>
      <w:r w:rsidRPr="004F15A7">
        <w:t>-</w:t>
      </w:r>
      <w:r>
        <w:rPr>
          <w:lang w:val="en-US"/>
        </w:rPr>
        <w:t>review</w:t>
      </w:r>
      <w:r w:rsidRPr="004F15A7">
        <w:t xml:space="preserve"> </w:t>
      </w:r>
      <w:r>
        <w:t>необходимо выполнить задание полностью.</w:t>
      </w:r>
    </w:p>
    <w:p w14:paraId="1306952C" w14:textId="77777777" w:rsidR="0023187F" w:rsidRPr="00604B71" w:rsidRDefault="0023187F" w:rsidP="0023187F">
      <w:pPr>
        <w:pStyle w:val="ListParagraph"/>
        <w:numPr>
          <w:ilvl w:val="0"/>
          <w:numId w:val="7"/>
        </w:numPr>
        <w:jc w:val="both"/>
        <w:rPr>
          <w:color w:val="FF0000"/>
        </w:rPr>
      </w:pPr>
      <w:r w:rsidRPr="00604B71">
        <w:rPr>
          <w:color w:val="FF0000"/>
          <w:lang w:val="en-US"/>
        </w:rPr>
        <w:lastRenderedPageBreak/>
        <w:t>Peer</w:t>
      </w:r>
      <w:r w:rsidRPr="00604B71">
        <w:rPr>
          <w:color w:val="FF0000"/>
        </w:rPr>
        <w:t>-</w:t>
      </w:r>
      <w:r w:rsidRPr="00604B71">
        <w:rPr>
          <w:color w:val="FF0000"/>
          <w:lang w:val="en-US"/>
        </w:rPr>
        <w:t>review</w:t>
      </w:r>
      <w:r w:rsidRPr="00604B71">
        <w:rPr>
          <w:color w:val="FF0000"/>
        </w:rPr>
        <w:t xml:space="preserve"> выдается по запросу (</w:t>
      </w:r>
      <w:r>
        <w:rPr>
          <w:color w:val="FF0000"/>
          <w:lang w:val="en-US"/>
        </w:rPr>
        <w:t>push</w:t>
      </w:r>
      <w:r w:rsidRPr="00604B71">
        <w:rPr>
          <w:color w:val="FF0000"/>
        </w:rPr>
        <w:t xml:space="preserve"> </w:t>
      </w:r>
      <w:r>
        <w:rPr>
          <w:color w:val="FF0000"/>
        </w:rPr>
        <w:t xml:space="preserve">финальной версии </w:t>
      </w:r>
      <w:r w:rsidRPr="00604B71">
        <w:rPr>
          <w:color w:val="FF0000"/>
        </w:rPr>
        <w:t xml:space="preserve">работы в репозитории, желательно продублировать </w:t>
      </w:r>
      <w:r>
        <w:rPr>
          <w:color w:val="FF0000"/>
        </w:rPr>
        <w:t>сообщением</w:t>
      </w:r>
      <w:r w:rsidRPr="00604B71">
        <w:rPr>
          <w:color w:val="FF0000"/>
        </w:rPr>
        <w:t xml:space="preserve"> в</w:t>
      </w:r>
      <w:r>
        <w:rPr>
          <w:color w:val="FF0000"/>
        </w:rPr>
        <w:t xml:space="preserve"> ЛС </w:t>
      </w:r>
      <w:r w:rsidRPr="00604B71">
        <w:rPr>
          <w:color w:val="FF0000"/>
          <w:lang w:val="en-US"/>
        </w:rPr>
        <w:t>Teams</w:t>
      </w:r>
      <w:r w:rsidRPr="00604B71">
        <w:rPr>
          <w:color w:val="FF0000"/>
        </w:rPr>
        <w:t>).</w:t>
      </w:r>
    </w:p>
    <w:p w14:paraId="7E956FC1" w14:textId="77777777" w:rsidR="0023187F" w:rsidRPr="00650600" w:rsidRDefault="0023187F" w:rsidP="0023187F">
      <w:pPr>
        <w:pStyle w:val="ListParagraph"/>
        <w:jc w:val="both"/>
      </w:pPr>
      <w:r>
        <w:t xml:space="preserve">Единый срок выполнения Домашней работы и </w:t>
      </w:r>
      <w:r>
        <w:rPr>
          <w:lang w:val="en-US"/>
        </w:rPr>
        <w:t>peer</w:t>
      </w:r>
      <w:r w:rsidRPr="005320BC">
        <w:t>-</w:t>
      </w:r>
      <w:r>
        <w:rPr>
          <w:lang w:val="en-US"/>
        </w:rPr>
        <w:t>review</w:t>
      </w:r>
      <w:r>
        <w:t xml:space="preserve"> </w:t>
      </w:r>
      <w:r w:rsidRPr="00E00A57">
        <w:t>3</w:t>
      </w:r>
      <w:r>
        <w:t xml:space="preserve">: </w:t>
      </w:r>
      <w:r w:rsidRPr="003D2954">
        <w:rPr>
          <w:b/>
        </w:rPr>
        <w:t>27</w:t>
      </w:r>
      <w:r w:rsidRPr="00025E16">
        <w:rPr>
          <w:b/>
        </w:rPr>
        <w:t xml:space="preserve"> </w:t>
      </w:r>
      <w:r>
        <w:rPr>
          <w:b/>
        </w:rPr>
        <w:t>декабря</w:t>
      </w:r>
      <w:r w:rsidRPr="00025E16">
        <w:rPr>
          <w:b/>
        </w:rPr>
        <w:t xml:space="preserve"> </w:t>
      </w:r>
      <w:r w:rsidRPr="003D2954">
        <w:rPr>
          <w:b/>
        </w:rPr>
        <w:t>11</w:t>
      </w:r>
      <w:r w:rsidRPr="008425B7">
        <w:rPr>
          <w:b/>
        </w:rPr>
        <w:t>:59</w:t>
      </w:r>
      <w:r>
        <w:t>.</w:t>
      </w:r>
    </w:p>
    <w:p w14:paraId="5725717B" w14:textId="77777777" w:rsidR="00A43EC6" w:rsidRDefault="00A43EC6" w:rsidP="00A43EC6">
      <w:pPr>
        <w:pStyle w:val="ListParagraph"/>
        <w:numPr>
          <w:ilvl w:val="0"/>
          <w:numId w:val="7"/>
        </w:numPr>
        <w:jc w:val="both"/>
      </w:pPr>
      <w:r>
        <w:rPr>
          <w:lang w:val="en-US"/>
        </w:rPr>
        <w:t>Peer</w:t>
      </w:r>
      <w:r w:rsidRPr="00441FDC">
        <w:t>-</w:t>
      </w:r>
      <w:r>
        <w:rPr>
          <w:lang w:val="en-US"/>
        </w:rPr>
        <w:t>review</w:t>
      </w:r>
      <w:r w:rsidRPr="00441FDC">
        <w:t xml:space="preserve"> </w:t>
      </w:r>
      <w:r>
        <w:t>выдается по запросу</w:t>
      </w:r>
      <w:r w:rsidRPr="00441FDC">
        <w:t xml:space="preserve"> (</w:t>
      </w:r>
      <w:r>
        <w:rPr>
          <w:lang w:val="en-US"/>
        </w:rPr>
        <w:t>commit</w:t>
      </w:r>
      <w:r w:rsidRPr="00441FDC">
        <w:t xml:space="preserve"> </w:t>
      </w:r>
      <w:r>
        <w:t xml:space="preserve">сделанной работы в репозитории, желательно продублировать запрос в личные сообщения в </w:t>
      </w:r>
      <w:r>
        <w:rPr>
          <w:lang w:val="en-US"/>
        </w:rPr>
        <w:t>Teams</w:t>
      </w:r>
      <w:r>
        <w:t>.</w:t>
      </w:r>
    </w:p>
    <w:p w14:paraId="527F6A0D" w14:textId="3DC40B14" w:rsidR="00A43EC6" w:rsidRPr="00650600" w:rsidRDefault="00A43EC6" w:rsidP="00A43EC6">
      <w:pPr>
        <w:pStyle w:val="ListParagraph"/>
        <w:jc w:val="both"/>
      </w:pPr>
      <w:r>
        <w:t xml:space="preserve">Единый срок выполнения Домашней работы </w:t>
      </w:r>
      <w:r w:rsidR="00894760">
        <w:t>3</w:t>
      </w:r>
      <w:r>
        <w:t xml:space="preserve">: </w:t>
      </w:r>
      <w:r>
        <w:rPr>
          <w:b/>
        </w:rPr>
        <w:t>2</w:t>
      </w:r>
      <w:r w:rsidR="0040425A">
        <w:rPr>
          <w:b/>
        </w:rPr>
        <w:t>7</w:t>
      </w:r>
      <w:r w:rsidRPr="00025E16">
        <w:rPr>
          <w:b/>
        </w:rPr>
        <w:t xml:space="preserve"> </w:t>
      </w:r>
      <w:r>
        <w:rPr>
          <w:b/>
        </w:rPr>
        <w:t>декабря</w:t>
      </w:r>
      <w:r w:rsidRPr="00025E16">
        <w:rPr>
          <w:b/>
        </w:rPr>
        <w:t xml:space="preserve"> </w:t>
      </w:r>
      <w:r w:rsidR="0040425A">
        <w:rPr>
          <w:b/>
        </w:rPr>
        <w:t>11</w:t>
      </w:r>
      <w:r w:rsidRPr="00025E16">
        <w:rPr>
          <w:b/>
        </w:rPr>
        <w:t>:</w:t>
      </w:r>
      <w:r w:rsidR="0040425A">
        <w:rPr>
          <w:b/>
        </w:rPr>
        <w:t>59</w:t>
      </w:r>
      <w:r>
        <w:t>.</w:t>
      </w:r>
    </w:p>
    <w:p w14:paraId="4711758B" w14:textId="4EBBF89D" w:rsidR="0071114D" w:rsidRPr="004E0E62" w:rsidRDefault="0071114D" w:rsidP="00894760">
      <w:pPr>
        <w:pStyle w:val="ListParagraph"/>
        <w:jc w:val="both"/>
      </w:pPr>
    </w:p>
    <w:sectPr w:rsidR="0071114D" w:rsidRPr="004E0E62" w:rsidSect="00A176E4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C7BD3" w14:textId="77777777" w:rsidR="00C242AA" w:rsidRDefault="00C242AA" w:rsidP="00931721">
      <w:pPr>
        <w:spacing w:after="0" w:line="240" w:lineRule="auto"/>
      </w:pPr>
      <w:r>
        <w:separator/>
      </w:r>
    </w:p>
  </w:endnote>
  <w:endnote w:type="continuationSeparator" w:id="0">
    <w:p w14:paraId="5CF34A58" w14:textId="77777777" w:rsidR="00C242AA" w:rsidRDefault="00C242AA" w:rsidP="0093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0EB3D" w14:textId="77777777" w:rsidR="00C242AA" w:rsidRDefault="00C242AA" w:rsidP="00931721">
      <w:pPr>
        <w:spacing w:after="0" w:line="240" w:lineRule="auto"/>
      </w:pPr>
      <w:r>
        <w:separator/>
      </w:r>
    </w:p>
  </w:footnote>
  <w:footnote w:type="continuationSeparator" w:id="0">
    <w:p w14:paraId="58D6CF7E" w14:textId="77777777" w:rsidR="00C242AA" w:rsidRDefault="00C242AA" w:rsidP="00931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C3AB8"/>
    <w:multiLevelType w:val="hybridMultilevel"/>
    <w:tmpl w:val="D53AC4C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782420"/>
    <w:multiLevelType w:val="hybridMultilevel"/>
    <w:tmpl w:val="3A7E3B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B36D8"/>
    <w:multiLevelType w:val="hybridMultilevel"/>
    <w:tmpl w:val="19868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34F70"/>
    <w:multiLevelType w:val="hybridMultilevel"/>
    <w:tmpl w:val="8B92FD40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F13416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A61069"/>
    <w:multiLevelType w:val="hybridMultilevel"/>
    <w:tmpl w:val="4DB6BF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FD4ECE"/>
    <w:multiLevelType w:val="hybridMultilevel"/>
    <w:tmpl w:val="E572D8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2305B"/>
    <w:multiLevelType w:val="hybridMultilevel"/>
    <w:tmpl w:val="A718E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2009FF"/>
    <w:multiLevelType w:val="hybridMultilevel"/>
    <w:tmpl w:val="61F8CA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81683"/>
    <w:multiLevelType w:val="hybridMultilevel"/>
    <w:tmpl w:val="26D8A1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D944ED"/>
    <w:multiLevelType w:val="hybridMultilevel"/>
    <w:tmpl w:val="021A03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6F21F0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D2665"/>
    <w:multiLevelType w:val="hybridMultilevel"/>
    <w:tmpl w:val="3C1C5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7831D3"/>
    <w:multiLevelType w:val="hybridMultilevel"/>
    <w:tmpl w:val="340E84A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1B">
      <w:start w:val="1"/>
      <w:numFmt w:val="lowerRoman"/>
      <w:lvlText w:val="%2."/>
      <w:lvlJc w:val="right"/>
      <w:pPr>
        <w:ind w:left="21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CCE05F8"/>
    <w:multiLevelType w:val="hybridMultilevel"/>
    <w:tmpl w:val="6EE4919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D001681"/>
    <w:multiLevelType w:val="hybridMultilevel"/>
    <w:tmpl w:val="7E2CECDA"/>
    <w:lvl w:ilvl="0" w:tplc="DEB20094">
      <w:numFmt w:val="bullet"/>
      <w:lvlText w:val="·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5"/>
  </w:num>
  <w:num w:numId="4">
    <w:abstractNumId w:val="4"/>
  </w:num>
  <w:num w:numId="5">
    <w:abstractNumId w:val="9"/>
  </w:num>
  <w:num w:numId="6">
    <w:abstractNumId w:val="2"/>
  </w:num>
  <w:num w:numId="7">
    <w:abstractNumId w:val="8"/>
  </w:num>
  <w:num w:numId="8">
    <w:abstractNumId w:val="12"/>
  </w:num>
  <w:num w:numId="9">
    <w:abstractNumId w:val="15"/>
  </w:num>
  <w:num w:numId="10">
    <w:abstractNumId w:val="1"/>
  </w:num>
  <w:num w:numId="11">
    <w:abstractNumId w:val="7"/>
  </w:num>
  <w:num w:numId="12">
    <w:abstractNumId w:val="6"/>
  </w:num>
  <w:num w:numId="13">
    <w:abstractNumId w:val="13"/>
  </w:num>
  <w:num w:numId="14">
    <w:abstractNumId w:val="0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szAxsrCwtDSyNLZU0lEKTi0uzszPAykwrAUAHvwXPiwAAAA="/>
  </w:docVars>
  <w:rsids>
    <w:rsidRoot w:val="0084032C"/>
    <w:rsid w:val="00004DAF"/>
    <w:rsid w:val="00025E16"/>
    <w:rsid w:val="000505C1"/>
    <w:rsid w:val="00051C80"/>
    <w:rsid w:val="000720A7"/>
    <w:rsid w:val="00083017"/>
    <w:rsid w:val="00090FCD"/>
    <w:rsid w:val="000951D6"/>
    <w:rsid w:val="000A5EA2"/>
    <w:rsid w:val="000D4F32"/>
    <w:rsid w:val="000D6FD5"/>
    <w:rsid w:val="000E6D3B"/>
    <w:rsid w:val="000F1A10"/>
    <w:rsid w:val="000F3C34"/>
    <w:rsid w:val="000F3EDB"/>
    <w:rsid w:val="00105D11"/>
    <w:rsid w:val="0013231D"/>
    <w:rsid w:val="00173C7D"/>
    <w:rsid w:val="00177FAE"/>
    <w:rsid w:val="001A2D99"/>
    <w:rsid w:val="001C39DB"/>
    <w:rsid w:val="00205896"/>
    <w:rsid w:val="002131BE"/>
    <w:rsid w:val="002178A9"/>
    <w:rsid w:val="0023187F"/>
    <w:rsid w:val="00243F0B"/>
    <w:rsid w:val="002565BD"/>
    <w:rsid w:val="003031B3"/>
    <w:rsid w:val="0030619B"/>
    <w:rsid w:val="00320A72"/>
    <w:rsid w:val="00335503"/>
    <w:rsid w:val="003623DD"/>
    <w:rsid w:val="00391D30"/>
    <w:rsid w:val="003B3342"/>
    <w:rsid w:val="0040425A"/>
    <w:rsid w:val="00406CA7"/>
    <w:rsid w:val="00407DBF"/>
    <w:rsid w:val="00443C1F"/>
    <w:rsid w:val="00450E8E"/>
    <w:rsid w:val="00486CC5"/>
    <w:rsid w:val="004A4C7C"/>
    <w:rsid w:val="004A7400"/>
    <w:rsid w:val="004C18D5"/>
    <w:rsid w:val="004E08AA"/>
    <w:rsid w:val="004E0E62"/>
    <w:rsid w:val="004F10FC"/>
    <w:rsid w:val="00502976"/>
    <w:rsid w:val="00522BEC"/>
    <w:rsid w:val="00525C88"/>
    <w:rsid w:val="005358B3"/>
    <w:rsid w:val="00546883"/>
    <w:rsid w:val="00546DDD"/>
    <w:rsid w:val="00565EBE"/>
    <w:rsid w:val="00583DB4"/>
    <w:rsid w:val="005878EA"/>
    <w:rsid w:val="005A07CF"/>
    <w:rsid w:val="005D54B9"/>
    <w:rsid w:val="005D6C3B"/>
    <w:rsid w:val="005E0738"/>
    <w:rsid w:val="005E3B85"/>
    <w:rsid w:val="005F1911"/>
    <w:rsid w:val="005F3097"/>
    <w:rsid w:val="00610A60"/>
    <w:rsid w:val="00637288"/>
    <w:rsid w:val="006709A4"/>
    <w:rsid w:val="0069570C"/>
    <w:rsid w:val="006C2AE2"/>
    <w:rsid w:val="006E2B4D"/>
    <w:rsid w:val="00707AF0"/>
    <w:rsid w:val="0071114D"/>
    <w:rsid w:val="007145C4"/>
    <w:rsid w:val="0074100C"/>
    <w:rsid w:val="007667D9"/>
    <w:rsid w:val="007803C6"/>
    <w:rsid w:val="00785B2D"/>
    <w:rsid w:val="007A6E27"/>
    <w:rsid w:val="007B1197"/>
    <w:rsid w:val="007C71DE"/>
    <w:rsid w:val="007D34D9"/>
    <w:rsid w:val="008067F6"/>
    <w:rsid w:val="0080724F"/>
    <w:rsid w:val="0084032C"/>
    <w:rsid w:val="00852536"/>
    <w:rsid w:val="00894760"/>
    <w:rsid w:val="008A6017"/>
    <w:rsid w:val="008E0544"/>
    <w:rsid w:val="008E0D0F"/>
    <w:rsid w:val="009014F4"/>
    <w:rsid w:val="00923868"/>
    <w:rsid w:val="00931721"/>
    <w:rsid w:val="009676CD"/>
    <w:rsid w:val="009746B5"/>
    <w:rsid w:val="00984514"/>
    <w:rsid w:val="009B15EF"/>
    <w:rsid w:val="009B7CF1"/>
    <w:rsid w:val="009C2D27"/>
    <w:rsid w:val="009D24FF"/>
    <w:rsid w:val="009E7254"/>
    <w:rsid w:val="00A12720"/>
    <w:rsid w:val="00A176E4"/>
    <w:rsid w:val="00A43EC6"/>
    <w:rsid w:val="00A731BB"/>
    <w:rsid w:val="00AA106D"/>
    <w:rsid w:val="00AA6E82"/>
    <w:rsid w:val="00AF4A08"/>
    <w:rsid w:val="00B159FC"/>
    <w:rsid w:val="00B674CA"/>
    <w:rsid w:val="00B71E67"/>
    <w:rsid w:val="00BA187E"/>
    <w:rsid w:val="00BE00BF"/>
    <w:rsid w:val="00BF7ACD"/>
    <w:rsid w:val="00C15582"/>
    <w:rsid w:val="00C242AA"/>
    <w:rsid w:val="00C46C2C"/>
    <w:rsid w:val="00C573FD"/>
    <w:rsid w:val="00C724AC"/>
    <w:rsid w:val="00C77438"/>
    <w:rsid w:val="00CB1699"/>
    <w:rsid w:val="00CC6A8E"/>
    <w:rsid w:val="00CF61D0"/>
    <w:rsid w:val="00D12C00"/>
    <w:rsid w:val="00D137DF"/>
    <w:rsid w:val="00D470B9"/>
    <w:rsid w:val="00D50FA6"/>
    <w:rsid w:val="00D74E6E"/>
    <w:rsid w:val="00D90304"/>
    <w:rsid w:val="00DD6E04"/>
    <w:rsid w:val="00DD6EE4"/>
    <w:rsid w:val="00DF68DD"/>
    <w:rsid w:val="00E07804"/>
    <w:rsid w:val="00E323F3"/>
    <w:rsid w:val="00EE21AB"/>
    <w:rsid w:val="00EE73EF"/>
    <w:rsid w:val="00F55C06"/>
    <w:rsid w:val="00F8665A"/>
    <w:rsid w:val="00FA1F75"/>
    <w:rsid w:val="00FA1FCA"/>
    <w:rsid w:val="00FB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975A4"/>
  <w15:docId w15:val="{CB67B1A4-EA20-4A6C-A37E-57CC4E514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6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1D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2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0B5C6-A689-401B-910B-ED94A651B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bangaleevMZ</dc:creator>
  <cp:keywords/>
  <dc:description/>
  <cp:lastModifiedBy>Курбангалеев Марат Зуфарович</cp:lastModifiedBy>
  <cp:revision>19</cp:revision>
  <cp:lastPrinted>2019-12-15T09:25:00Z</cp:lastPrinted>
  <dcterms:created xsi:type="dcterms:W3CDTF">2020-12-20T11:21:00Z</dcterms:created>
  <dcterms:modified xsi:type="dcterms:W3CDTF">2021-12-20T11:13:00Z</dcterms:modified>
</cp:coreProperties>
</file>